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4238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teusz Pazi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Lena kachniar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